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EE7CB" w14:textId="7AED4F50" w:rsidR="008912CC" w:rsidRPr="008912CC" w:rsidRDefault="008912CC" w:rsidP="008912CC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8912CC">
        <w:rPr>
          <w:rFonts w:asciiTheme="majorBidi" w:hAnsiTheme="majorBidi" w:cstheme="majorBidi"/>
          <w:b/>
          <w:bCs/>
          <w:sz w:val="28"/>
          <w:szCs w:val="28"/>
          <w:u w:val="single"/>
        </w:rPr>
        <w:t>Teaching Work Load of Faculty</w:t>
      </w:r>
    </w:p>
    <w:p w14:paraId="18E9E14D" w14:textId="77777777" w:rsidR="008912CC" w:rsidRDefault="006C6723" w:rsidP="008912CC">
      <w:pPr>
        <w:spacing w:after="0" w:line="240" w:lineRule="auto"/>
        <w:ind w:left="2610"/>
        <w:contextualSpacing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</w:t>
      </w:r>
    </w:p>
    <w:p w14:paraId="337B9E37" w14:textId="0830A95B" w:rsidR="003777B3" w:rsidRDefault="008912CC" w:rsidP="008912CC">
      <w:pPr>
        <w:spacing w:after="0" w:line="240" w:lineRule="auto"/>
        <w:contextualSpacing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   </w:t>
      </w:r>
      <w:r w:rsidR="003777B3">
        <w:rPr>
          <w:rFonts w:asciiTheme="majorBidi" w:hAnsiTheme="majorBidi" w:cstheme="majorBidi"/>
          <w:b/>
          <w:bCs/>
          <w:sz w:val="28"/>
          <w:szCs w:val="28"/>
        </w:rPr>
        <w:t xml:space="preserve">Name of </w:t>
      </w:r>
      <w:r w:rsidR="003777B3" w:rsidRPr="00A75A95">
        <w:rPr>
          <w:rFonts w:asciiTheme="majorBidi" w:hAnsiTheme="majorBidi" w:cstheme="majorBidi"/>
          <w:b/>
          <w:bCs/>
          <w:sz w:val="28"/>
          <w:szCs w:val="28"/>
        </w:rPr>
        <w:t>Department</w:t>
      </w:r>
      <w:r w:rsidR="003777B3">
        <w:rPr>
          <w:rFonts w:asciiTheme="majorBidi" w:hAnsiTheme="majorBidi" w:cstheme="majorBidi"/>
          <w:b/>
          <w:bCs/>
          <w:sz w:val="28"/>
          <w:szCs w:val="28"/>
        </w:rPr>
        <w:t xml:space="preserve"> ________________</w:t>
      </w:r>
    </w:p>
    <w:p w14:paraId="1E650A02" w14:textId="77777777" w:rsidR="007C0F79" w:rsidRPr="00A75A95" w:rsidRDefault="007C0F79" w:rsidP="006C6723">
      <w:pPr>
        <w:spacing w:after="0" w:line="240" w:lineRule="auto"/>
        <w:ind w:left="2610"/>
        <w:contextualSpacing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14"/>
        <w:tblW w:w="14650" w:type="dxa"/>
        <w:tblLayout w:type="fixed"/>
        <w:tblLook w:val="04A0" w:firstRow="1" w:lastRow="0" w:firstColumn="1" w:lastColumn="0" w:noHBand="0" w:noVBand="1"/>
      </w:tblPr>
      <w:tblGrid>
        <w:gridCol w:w="558"/>
        <w:gridCol w:w="2296"/>
        <w:gridCol w:w="1838"/>
        <w:gridCol w:w="1221"/>
        <w:gridCol w:w="1691"/>
        <w:gridCol w:w="1707"/>
        <w:gridCol w:w="1675"/>
        <w:gridCol w:w="1691"/>
        <w:gridCol w:w="1973"/>
      </w:tblGrid>
      <w:tr w:rsidR="007C0F79" w14:paraId="5BF60F00" w14:textId="77777777" w:rsidTr="00743301">
        <w:trPr>
          <w:trHeight w:val="374"/>
        </w:trPr>
        <w:tc>
          <w:tcPr>
            <w:tcW w:w="558" w:type="dxa"/>
          </w:tcPr>
          <w:p w14:paraId="09298FFA" w14:textId="77777777" w:rsidR="007C0F79" w:rsidRPr="00D2623D" w:rsidRDefault="007C0F79" w:rsidP="007C0F79">
            <w:pPr>
              <w:spacing w:after="0" w:line="240" w:lineRule="auto"/>
              <w:contextualSpacing/>
              <w:rPr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2296" w:type="dxa"/>
          </w:tcPr>
          <w:p w14:paraId="1A851AC0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aculty Name</w:t>
            </w:r>
          </w:p>
        </w:tc>
        <w:tc>
          <w:tcPr>
            <w:tcW w:w="1838" w:type="dxa"/>
          </w:tcPr>
          <w:p w14:paraId="7F6002AD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1221" w:type="dxa"/>
          </w:tcPr>
          <w:p w14:paraId="21539944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No of Teaching Hours </w:t>
            </w:r>
          </w:p>
        </w:tc>
        <w:tc>
          <w:tcPr>
            <w:tcW w:w="1691" w:type="dxa"/>
          </w:tcPr>
          <w:p w14:paraId="1F2B8745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 of classes with 1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st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ear </w:t>
            </w:r>
          </w:p>
        </w:tc>
        <w:tc>
          <w:tcPr>
            <w:tcW w:w="1707" w:type="dxa"/>
          </w:tcPr>
          <w:p w14:paraId="63F11311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 of classes with 2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nd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ear</w:t>
            </w:r>
          </w:p>
        </w:tc>
        <w:tc>
          <w:tcPr>
            <w:tcW w:w="1675" w:type="dxa"/>
          </w:tcPr>
          <w:p w14:paraId="32756B70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 of classes with 3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rd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ear</w:t>
            </w:r>
          </w:p>
        </w:tc>
        <w:tc>
          <w:tcPr>
            <w:tcW w:w="1691" w:type="dxa"/>
          </w:tcPr>
          <w:p w14:paraId="5DA76F9E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% of classes with 4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th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ear</w:t>
            </w:r>
          </w:p>
        </w:tc>
        <w:tc>
          <w:tcPr>
            <w:tcW w:w="1973" w:type="dxa"/>
          </w:tcPr>
          <w:p w14:paraId="7B71E89F" w14:textId="77777777" w:rsidR="007C0F79" w:rsidRPr="00D2623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% of classes with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</w:t>
            </w:r>
            <w:r w:rsidRPr="00D262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Year</w:t>
            </w:r>
          </w:p>
        </w:tc>
      </w:tr>
      <w:tr w:rsidR="007C0F79" w14:paraId="26CCAB09" w14:textId="77777777" w:rsidTr="00743301">
        <w:trPr>
          <w:trHeight w:val="317"/>
        </w:trPr>
        <w:tc>
          <w:tcPr>
            <w:tcW w:w="558" w:type="dxa"/>
          </w:tcPr>
          <w:p w14:paraId="09AA5AEE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676F0D7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2A64602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67C899E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15C5B49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5CAE1E7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1ED3564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CA1D19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56F241A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369F0EB8" w14:textId="77777777" w:rsidTr="00743301">
        <w:trPr>
          <w:trHeight w:val="317"/>
        </w:trPr>
        <w:tc>
          <w:tcPr>
            <w:tcW w:w="558" w:type="dxa"/>
          </w:tcPr>
          <w:p w14:paraId="14CA412D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2E332B13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7C08359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61FBE852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180C7A5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31BD37D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4312FDD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4AA1857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318AD87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29213F98" w14:textId="77777777" w:rsidTr="00743301">
        <w:trPr>
          <w:trHeight w:val="317"/>
        </w:trPr>
        <w:tc>
          <w:tcPr>
            <w:tcW w:w="558" w:type="dxa"/>
          </w:tcPr>
          <w:p w14:paraId="0F04793F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39AC158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19C33D0E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720A077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05CD681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341E86E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122947B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54B2345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538ED22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038BD620" w14:textId="77777777" w:rsidTr="00743301">
        <w:trPr>
          <w:trHeight w:val="322"/>
        </w:trPr>
        <w:tc>
          <w:tcPr>
            <w:tcW w:w="558" w:type="dxa"/>
          </w:tcPr>
          <w:p w14:paraId="7B9175BE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165EFDD3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553C4E9C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05A0910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7BE8E25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30409FF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3A45979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1AD4E23C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73F7C6A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20A2B702" w14:textId="77777777" w:rsidTr="00743301">
        <w:trPr>
          <w:trHeight w:val="317"/>
        </w:trPr>
        <w:tc>
          <w:tcPr>
            <w:tcW w:w="558" w:type="dxa"/>
          </w:tcPr>
          <w:p w14:paraId="26A22F9E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3709776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013643F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19DA589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6886388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00329E6C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30F4401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54BAEA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63787EB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0912DF43" w14:textId="77777777" w:rsidTr="00743301">
        <w:trPr>
          <w:trHeight w:val="317"/>
        </w:trPr>
        <w:tc>
          <w:tcPr>
            <w:tcW w:w="558" w:type="dxa"/>
          </w:tcPr>
          <w:p w14:paraId="1D5390DC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29E9063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6B9F371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5611CE3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0420F1D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7EEB9BF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2FCBA6D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32CCDBB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781642F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63824BBB" w14:textId="77777777" w:rsidTr="00743301">
        <w:trPr>
          <w:trHeight w:val="322"/>
        </w:trPr>
        <w:tc>
          <w:tcPr>
            <w:tcW w:w="558" w:type="dxa"/>
          </w:tcPr>
          <w:p w14:paraId="340BBA5F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40F9AEB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45B0AB6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25AB563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3918769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7A8A788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2D3F1F6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69A3663C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3C960D2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4F966363" w14:textId="77777777" w:rsidTr="00743301">
        <w:trPr>
          <w:trHeight w:val="317"/>
        </w:trPr>
        <w:tc>
          <w:tcPr>
            <w:tcW w:w="558" w:type="dxa"/>
          </w:tcPr>
          <w:p w14:paraId="18A02D3D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53F42AA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5914B93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0B12FC9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7271768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05DE4B42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3BF9C77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78660BA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7DDAD7D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6461BA34" w14:textId="77777777" w:rsidTr="00743301">
        <w:trPr>
          <w:trHeight w:val="317"/>
        </w:trPr>
        <w:tc>
          <w:tcPr>
            <w:tcW w:w="558" w:type="dxa"/>
          </w:tcPr>
          <w:p w14:paraId="576FAD8C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7261B2DE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2917D4C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124A9FF3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53E6F5F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5E76992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06DF907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49B610C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68AD88B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3835E51C" w14:textId="77777777" w:rsidTr="00743301">
        <w:trPr>
          <w:trHeight w:val="317"/>
        </w:trPr>
        <w:tc>
          <w:tcPr>
            <w:tcW w:w="558" w:type="dxa"/>
          </w:tcPr>
          <w:p w14:paraId="143136CF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3F10557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70ABFE9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1152B57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D0811D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29A016E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7D9B7A8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50B95CD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722CB55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6D9AFC2B" w14:textId="77777777" w:rsidTr="00743301">
        <w:trPr>
          <w:trHeight w:val="317"/>
        </w:trPr>
        <w:tc>
          <w:tcPr>
            <w:tcW w:w="558" w:type="dxa"/>
          </w:tcPr>
          <w:p w14:paraId="06A32BA2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3CCD8BC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3477B499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6F58159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142258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01A7029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7F1A2992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9B9CF63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5855C60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185FE344" w14:textId="77777777" w:rsidTr="00743301">
        <w:trPr>
          <w:trHeight w:val="322"/>
        </w:trPr>
        <w:tc>
          <w:tcPr>
            <w:tcW w:w="558" w:type="dxa"/>
          </w:tcPr>
          <w:p w14:paraId="6DC8E099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4E5D4BD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6C332D2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0257236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63F60D2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71631F6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02B8B6E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034D281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4206C27C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7499C9A7" w14:textId="77777777" w:rsidTr="00743301">
        <w:trPr>
          <w:trHeight w:val="317"/>
        </w:trPr>
        <w:tc>
          <w:tcPr>
            <w:tcW w:w="558" w:type="dxa"/>
          </w:tcPr>
          <w:p w14:paraId="319E59D5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22E907B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60D9A7F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190D4FDA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2EBD1C9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27FF7247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0DCFCCF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77F6B18F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4E06C3FE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7B1A8960" w14:textId="77777777" w:rsidTr="00743301">
        <w:trPr>
          <w:trHeight w:val="317"/>
        </w:trPr>
        <w:tc>
          <w:tcPr>
            <w:tcW w:w="558" w:type="dxa"/>
          </w:tcPr>
          <w:p w14:paraId="4AD9F877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271DBD2E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3AEF604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0C4D8A7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15C4D43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3B0D05B0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7D9FF90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7D21049D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76BAE61B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C0F79" w14:paraId="6F36D1F9" w14:textId="77777777" w:rsidTr="00743301">
        <w:trPr>
          <w:trHeight w:val="317"/>
        </w:trPr>
        <w:tc>
          <w:tcPr>
            <w:tcW w:w="558" w:type="dxa"/>
          </w:tcPr>
          <w:p w14:paraId="4415138C" w14:textId="77777777" w:rsidR="007C0F79" w:rsidRPr="00D2623D" w:rsidRDefault="007C0F79" w:rsidP="007C0F79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96" w:type="dxa"/>
          </w:tcPr>
          <w:p w14:paraId="779BBC72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838" w:type="dxa"/>
          </w:tcPr>
          <w:p w14:paraId="2C99526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221" w:type="dxa"/>
          </w:tcPr>
          <w:p w14:paraId="10FB3654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105FE021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7" w:type="dxa"/>
          </w:tcPr>
          <w:p w14:paraId="4925FA86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75" w:type="dxa"/>
          </w:tcPr>
          <w:p w14:paraId="5108CAC8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691" w:type="dxa"/>
          </w:tcPr>
          <w:p w14:paraId="59584E45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973" w:type="dxa"/>
          </w:tcPr>
          <w:p w14:paraId="2BBF9152" w14:textId="77777777" w:rsidR="007C0F79" w:rsidRPr="000667CD" w:rsidRDefault="007C0F79" w:rsidP="007C0F79">
            <w:pPr>
              <w:spacing w:after="0" w:line="240" w:lineRule="auto"/>
              <w:contextualSpacing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65086282" w14:textId="77777777" w:rsidR="006528FF" w:rsidRDefault="006528FF" w:rsidP="006528FF">
      <w:pPr>
        <w:pStyle w:val="ListParagraph"/>
        <w:ind w:left="180"/>
      </w:pPr>
    </w:p>
    <w:p w14:paraId="1081DD70" w14:textId="6BA75D4A" w:rsidR="008912CC" w:rsidRDefault="008912CC" w:rsidP="008912CC">
      <w:pPr>
        <w:pStyle w:val="ListParagraph"/>
        <w:numPr>
          <w:ilvl w:val="0"/>
          <w:numId w:val="4"/>
        </w:numPr>
      </w:pPr>
      <w:r>
        <w:t>Mark T</w:t>
      </w:r>
      <w:r w:rsidR="009B1E4B">
        <w:t>heory</w:t>
      </w:r>
      <w:r>
        <w:t xml:space="preserve"> hours by (T)</w:t>
      </w:r>
    </w:p>
    <w:p w14:paraId="74D8E125" w14:textId="1E61A515" w:rsidR="008912CC" w:rsidRDefault="00743301" w:rsidP="008912CC">
      <w:pPr>
        <w:pStyle w:val="ListParagraph"/>
        <w:numPr>
          <w:ilvl w:val="0"/>
          <w:numId w:val="4"/>
        </w:numPr>
      </w:pPr>
      <w:r>
        <w:t>Mark</w:t>
      </w:r>
      <w:r>
        <w:t xml:space="preserve"> </w:t>
      </w:r>
      <w:r w:rsidR="00A7741F">
        <w:t>Pr</w:t>
      </w:r>
      <w:r w:rsidR="009B1E4B">
        <w:t>actical</w:t>
      </w:r>
      <w:r w:rsidR="00A7741F">
        <w:t xml:space="preserve"> hours by (</w:t>
      </w:r>
      <w:r>
        <w:t>P</w:t>
      </w:r>
      <w:r w:rsidR="00A7741F">
        <w:t>)</w:t>
      </w:r>
    </w:p>
    <w:p w14:paraId="6B0296F6" w14:textId="69CC3E09" w:rsidR="00743301" w:rsidRDefault="00743301" w:rsidP="008912CC">
      <w:pPr>
        <w:pStyle w:val="ListParagraph"/>
        <w:numPr>
          <w:ilvl w:val="0"/>
          <w:numId w:val="4"/>
        </w:numPr>
      </w:pPr>
      <w:r>
        <w:t xml:space="preserve">Mark </w:t>
      </w:r>
      <w:r w:rsidR="009B1E4B">
        <w:t>C</w:t>
      </w:r>
      <w:r>
        <w:t xml:space="preserve">linical </w:t>
      </w:r>
      <w:r w:rsidR="00792D01">
        <w:t xml:space="preserve">teaching </w:t>
      </w:r>
      <w:r>
        <w:t>hours by (C)</w:t>
      </w:r>
    </w:p>
    <w:p w14:paraId="5B369AD4" w14:textId="72F19AA2" w:rsidR="00743301" w:rsidRDefault="00743301" w:rsidP="008912CC">
      <w:pPr>
        <w:pStyle w:val="ListParagraph"/>
        <w:numPr>
          <w:ilvl w:val="0"/>
          <w:numId w:val="4"/>
        </w:numPr>
      </w:pPr>
      <w:r>
        <w:t>Mark Small Group discussion by (S)</w:t>
      </w:r>
    </w:p>
    <w:sectPr w:rsidR="00743301" w:rsidSect="00743301">
      <w:pgSz w:w="15840" w:h="12240" w:orient="landscape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42644"/>
    <w:multiLevelType w:val="hybridMultilevel"/>
    <w:tmpl w:val="6BF86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14015"/>
    <w:multiLevelType w:val="hybridMultilevel"/>
    <w:tmpl w:val="FDBE1F10"/>
    <w:lvl w:ilvl="0" w:tplc="FA80B82C">
      <w:numFmt w:val="bullet"/>
      <w:lvlText w:val=""/>
      <w:lvlJc w:val="left"/>
      <w:pPr>
        <w:ind w:left="180" w:hanging="360"/>
      </w:pPr>
      <w:rPr>
        <w:rFonts w:ascii="Symbol" w:eastAsia="Calibri" w:hAnsi="Symbol" w:cstheme="majorBid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2E7C1729"/>
    <w:multiLevelType w:val="hybridMultilevel"/>
    <w:tmpl w:val="ADD68B0E"/>
    <w:lvl w:ilvl="0" w:tplc="8BF6C81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D0C4C"/>
    <w:multiLevelType w:val="hybridMultilevel"/>
    <w:tmpl w:val="8A3EFD64"/>
    <w:lvl w:ilvl="0" w:tplc="4B94F28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TUzNjKztDQxMTVV0lEKTi0uzszPAykwqwUA0xpjFiwAAAA="/>
  </w:docVars>
  <w:rsids>
    <w:rsidRoot w:val="00A47512"/>
    <w:rsid w:val="00192944"/>
    <w:rsid w:val="00231804"/>
    <w:rsid w:val="003777B3"/>
    <w:rsid w:val="004262CC"/>
    <w:rsid w:val="00564BD0"/>
    <w:rsid w:val="006528FF"/>
    <w:rsid w:val="006C6723"/>
    <w:rsid w:val="00743301"/>
    <w:rsid w:val="00792D01"/>
    <w:rsid w:val="007C0F79"/>
    <w:rsid w:val="008912CC"/>
    <w:rsid w:val="00980C32"/>
    <w:rsid w:val="009B1E4B"/>
    <w:rsid w:val="00A47512"/>
    <w:rsid w:val="00A7741F"/>
    <w:rsid w:val="00A9126F"/>
    <w:rsid w:val="00BE241A"/>
    <w:rsid w:val="00D26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2EEE9"/>
  <w15:chartTrackingRefBased/>
  <w15:docId w15:val="{70E09A62-A6B9-483D-829A-BA65173D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23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7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51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</cp:revision>
  <cp:lastPrinted>2023-10-11T06:49:00Z</cp:lastPrinted>
  <dcterms:created xsi:type="dcterms:W3CDTF">2023-10-05T05:00:00Z</dcterms:created>
  <dcterms:modified xsi:type="dcterms:W3CDTF">2023-10-24T08:56:00Z</dcterms:modified>
</cp:coreProperties>
</file>